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995f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b47c1a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300a90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12:46:07Z</dcterms:created>
  <dcterms:modified xsi:type="dcterms:W3CDTF">2021-12-28T12:46:07Z</dcterms:modified>
</cp:coreProperties>
</file>